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5A54914" w14:textId="77777777" w:rsidR="009D7564" w:rsidRPr="009D7564" w:rsidRDefault="009D7564" w:rsidP="009D7564">
      <w:pPr>
        <w:pStyle w:val="BodyText"/>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DD3A77" w14:textId="6B52B582" w:rsidR="00D614CD" w:rsidRDefault="00000000" w:rsidP="0017340C">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r w:rsidR="00DB45F6">
        <w:rPr>
          <w:rFonts w:ascii="Times New Roman" w:hAnsi="Times New Roman" w:cs="Times New Roman"/>
          <w:color w:val="000000" w:themeColor="text1"/>
          <w:sz w:val="24"/>
          <w:szCs w:val="24"/>
        </w:rPr>
        <w:t xml:space="preserve"> </w:t>
      </w:r>
      <w:r w:rsidRPr="00ED6BF5">
        <w:rPr>
          <w:rFonts w:ascii="Times New Roman" w:hAnsi="Times New Roman" w:cs="Times New Roman"/>
          <w:color w:val="000000" w:themeColor="text1"/>
          <w:sz w:val="24"/>
          <w:szCs w:val="24"/>
        </w:rPr>
        <w:t>Examining the Market Efficiency for MLB Player Contracts</w:t>
      </w:r>
    </w:p>
    <w:p w14:paraId="26A33AF3" w14:textId="77777777" w:rsidR="0017340C" w:rsidRPr="0017340C" w:rsidRDefault="0017340C" w:rsidP="0017340C">
      <w:pPr>
        <w:pStyle w:val="BodyText"/>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D02150C" w14:textId="30F12BFB" w:rsidR="005E5D53" w:rsidRDefault="00D05115" w:rsidP="009D7564">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60A4036B" w14:textId="77777777" w:rsidR="0017340C" w:rsidRDefault="0017340C"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5767E21A" w14:textId="77777777" w:rsidR="005139B3" w:rsidRDefault="005139B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07885958" w14:textId="2EB5978E" w:rsidR="00AA7350" w:rsidRDefault="00D01CCC"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w:t>
      </w:r>
      <w:r w:rsidR="00A95882">
        <w:rPr>
          <w:rFonts w:ascii="Times New Roman" w:eastAsiaTheme="minorEastAsia" w:hAnsi="Times New Roman" w:cs="Times New Roman"/>
          <w:color w:val="000000" w:themeColor="text1"/>
        </w:rPr>
        <w:t>.</w:t>
      </w:r>
      <w:r w:rsidR="00FE3039">
        <w:rPr>
          <w:rFonts w:ascii="Times New Roman" w:eastAsiaTheme="minorEastAsia" w:hAnsi="Times New Roman" w:cs="Times New Roman"/>
          <w:color w:val="000000" w:themeColor="text1"/>
        </w:rPr>
        <w:t xml:space="preserve"> Turner, Hood College, 401 Rosemont Ave, Frederick, MD, 21701, United States.</w:t>
      </w:r>
      <w:r w:rsidR="00ED5A7D">
        <w:rPr>
          <w:rFonts w:ascii="Times New Roman" w:eastAsiaTheme="minorEastAsia" w:hAnsi="Times New Roman" w:cs="Times New Roman"/>
          <w:color w:val="000000" w:themeColor="text1"/>
        </w:rPr>
        <w:t xml:space="preserve"> </w:t>
      </w:r>
      <w:r w:rsidR="00FE3039">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47994EE" w:rsidR="00B17FE9" w:rsidRPr="00B17FE9" w:rsidRDefault="00B17FE9" w:rsidP="0077711A">
      <w:pPr>
        <w:pStyle w:val="BodyText"/>
        <w:spacing w:line="480" w:lineRule="auto"/>
        <w:ind w:firstLine="720"/>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w:t>
      </w:r>
      <w:r w:rsidR="0079098B">
        <w:rPr>
          <w:rFonts w:ascii="Times New Roman" w:hAnsi="Times New Roman" w:cs="Times New Roman"/>
        </w:rPr>
        <w:t>b</w:t>
      </w:r>
      <w:r w:rsidR="002A21D2">
        <w:rPr>
          <w:rFonts w:ascii="Times New Roman" w:hAnsi="Times New Roman" w:cs="Times New Roman"/>
        </w:rPr>
        <w:t xml:space="preserve">aseball, </w:t>
      </w:r>
      <w:r w:rsidR="0079098B">
        <w:rPr>
          <w:rFonts w:ascii="Times New Roman" w:hAnsi="Times New Roman" w:cs="Times New Roman"/>
        </w:rPr>
        <w:t>e</w:t>
      </w:r>
      <w:r w:rsidR="002A21D2">
        <w:rPr>
          <w:rFonts w:ascii="Times New Roman" w:hAnsi="Times New Roman" w:cs="Times New Roman"/>
        </w:rPr>
        <w:t xml:space="preserve">fficiency, </w:t>
      </w:r>
      <w:r w:rsidR="0079098B">
        <w:rPr>
          <w:rFonts w:ascii="Times New Roman" w:hAnsi="Times New Roman" w:cs="Times New Roman"/>
        </w:rPr>
        <w:t>c</w:t>
      </w:r>
      <w:r w:rsidR="00931525">
        <w:rPr>
          <w:rFonts w:ascii="Times New Roman" w:hAnsi="Times New Roman" w:cs="Times New Roman"/>
        </w:rPr>
        <w:t xml:space="preserve">ontracts, </w:t>
      </w:r>
      <w:r w:rsidR="0079098B">
        <w:rPr>
          <w:rFonts w:ascii="Times New Roman" w:hAnsi="Times New Roman" w:cs="Times New Roman"/>
        </w:rPr>
        <w:t>c</w:t>
      </w:r>
      <w:r w:rsidR="00931525">
        <w:rPr>
          <w:rFonts w:ascii="Times New Roman" w:hAnsi="Times New Roman" w:cs="Times New Roman"/>
        </w:rPr>
        <w:t>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69C8D5CE"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r w:rsidR="00CF5079" w:rsidRPr="00ED6BF5">
        <w:rPr>
          <w:rFonts w:ascii="Times New Roman" w:hAnsi="Times New Roman" w:cs="Times New Roman"/>
          <w:color w:val="000000" w:themeColor="text1"/>
        </w:rPr>
        <w:t>the</w:t>
      </w:r>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enthusiasm </w:t>
      </w:r>
      <w:r w:rsidRPr="00ED6BF5">
        <w:rPr>
          <w:rFonts w:ascii="Times New Roman" w:hAnsi="Times New Roman" w:cs="Times New Roman"/>
          <w:color w:val="000000" w:themeColor="text1"/>
        </w:rPr>
        <w:lastRenderedPageBreak/>
        <w:t xml:space="preserve">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proofErr w:type="gramStart"/>
      <w:r w:rsidRPr="00ED6BF5">
        <w:rPr>
          <w:rFonts w:ascii="Times New Roman" w:hAnsi="Times New Roman" w:cs="Times New Roman"/>
          <w:color w:val="000000" w:themeColor="text1"/>
        </w:rPr>
        <w:t>an</w:t>
      </w:r>
      <w:proofErr w:type="gramEnd"/>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51EDEE6A" w14:textId="1727C56C" w:rsidR="001812BB" w:rsidRPr="001812BB" w:rsidRDefault="00000000" w:rsidP="001812BB">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2FE04262" w14:textId="65A20C84" w:rsidR="001812BB" w:rsidRPr="00E23B0C" w:rsidRDefault="001812BB" w:rsidP="00441FA8">
      <w:pPr>
        <w:spacing w:line="480" w:lineRule="auto"/>
        <w:contextualSpacing/>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1812BB" w:rsidRPr="006C23BA" w14:paraId="44B34179" w14:textId="77777777" w:rsidTr="00EA499C">
        <w:tc>
          <w:tcPr>
            <w:tcW w:w="1558" w:type="dxa"/>
            <w:tcBorders>
              <w:top w:val="single" w:sz="4" w:space="0" w:color="auto"/>
              <w:bottom w:val="single" w:sz="4" w:space="0" w:color="auto"/>
            </w:tcBorders>
          </w:tcPr>
          <w:p w14:paraId="495F7654"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6E4B4E5A" w14:textId="165269FA" w:rsidR="001812BB" w:rsidRPr="006C23BA" w:rsidRDefault="00477599" w:rsidP="00441FA8">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bottom w:val="single" w:sz="4" w:space="0" w:color="auto"/>
            </w:tcBorders>
          </w:tcPr>
          <w:p w14:paraId="5A09CABB"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SE</w:t>
            </w:r>
          </w:p>
        </w:tc>
      </w:tr>
      <w:tr w:rsidR="001812BB" w:rsidRPr="006C23BA" w14:paraId="3AB1F908" w14:textId="77777777" w:rsidTr="00EA499C">
        <w:tc>
          <w:tcPr>
            <w:tcW w:w="1558" w:type="dxa"/>
            <w:tcBorders>
              <w:top w:val="single" w:sz="4" w:space="0" w:color="auto"/>
            </w:tcBorders>
          </w:tcPr>
          <w:p w14:paraId="2BE39B1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Constant</w:t>
            </w:r>
          </w:p>
          <w:p w14:paraId="55C2B7C5"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2A10F3A8" w14:textId="77777777" w:rsidR="001812BB" w:rsidRPr="00E23B0C" w:rsidRDefault="001812BB" w:rsidP="00441FA8">
            <w:pPr>
              <w:spacing w:line="360" w:lineRule="auto"/>
              <w:contextualSpacing/>
              <w:rPr>
                <w:rFonts w:ascii="Times New Roman" w:hAnsi="Times New Roman" w:cs="Times New Roman"/>
              </w:rPr>
            </w:pPr>
            <w:r>
              <w:rPr>
                <w:rFonts w:ascii="Times New Roman" w:hAnsi="Times New Roman" w:cs="Times New Roman"/>
              </w:rPr>
              <w:t>193.06***</w:t>
            </w:r>
          </w:p>
          <w:p w14:paraId="67604DDE" w14:textId="77777777" w:rsidR="001812BB" w:rsidRPr="006C23BA"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749835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37.87</w:t>
            </w:r>
          </w:p>
          <w:p w14:paraId="0E5053F8"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w:t>
            </w:r>
            <w:r>
              <w:rPr>
                <w:rFonts w:ascii="Times New Roman" w:hAnsi="Times New Roman" w:cs="Times New Roman"/>
              </w:rPr>
              <w:t>.00</w:t>
            </w:r>
          </w:p>
        </w:tc>
      </w:tr>
      <w:tr w:rsidR="001812BB" w:rsidRPr="006C23BA" w14:paraId="21E1BDC5" w14:textId="77777777" w:rsidTr="00EA499C">
        <w:tc>
          <w:tcPr>
            <w:tcW w:w="1558" w:type="dxa"/>
            <w:tcBorders>
              <w:bottom w:val="single" w:sz="4" w:space="0" w:color="auto"/>
            </w:tcBorders>
          </w:tcPr>
          <w:p w14:paraId="58AB7AA0" w14:textId="77777777" w:rsidR="001812BB" w:rsidRPr="0068550D" w:rsidRDefault="001812BB" w:rsidP="00441FA8">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458C3A5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X3B</w:t>
            </w:r>
          </w:p>
          <w:p w14:paraId="2FA723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39FF3912"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0F3D289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384A82B8"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1D8595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28BA976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194E3EC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PB</w:t>
            </w:r>
          </w:p>
          <w:p w14:paraId="69CA35C5"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0D7DC79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2D5EE3D1"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2C569B59"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119277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3B061997" w14:textId="77777777" w:rsidR="001812BB" w:rsidRPr="00E23B0C"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7410855A" w14:textId="77777777" w:rsidR="001812BB"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38D8C32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10***</w:t>
            </w:r>
          </w:p>
          <w:p w14:paraId="6EC4B4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0B55DE1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783624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4***</w:t>
            </w:r>
          </w:p>
          <w:p w14:paraId="5019637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908EF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6CF0DC4"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5***</w:t>
            </w:r>
          </w:p>
          <w:p w14:paraId="304FF5F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69ADAF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DCE38D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7***</w:t>
            </w:r>
          </w:p>
          <w:p w14:paraId="6B66D85B"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38715DD"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505EB466"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0</w:t>
            </w:r>
          </w:p>
          <w:p w14:paraId="5C3B8339" w14:textId="77777777" w:rsidR="001812BB"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w:t>
            </w:r>
            <w:r>
              <w:rPr>
                <w:rFonts w:ascii="Times New Roman" w:hAnsi="Times New Roman" w:cs="Times New Roman"/>
              </w:rPr>
              <w:t>1</w:t>
            </w:r>
          </w:p>
          <w:p w14:paraId="7225F73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589430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DDD6C2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28A599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709B34BD"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D433CC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677FA3E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26BF3680"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09A89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3A21AA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4CE65FF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CFBC5D8"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1</w:t>
            </w:r>
          </w:p>
        </w:tc>
      </w:tr>
      <w:tr w:rsidR="001812BB" w:rsidRPr="006C23BA" w14:paraId="7C47E318" w14:textId="77777777" w:rsidTr="00EA499C">
        <w:tc>
          <w:tcPr>
            <w:tcW w:w="1558" w:type="dxa"/>
            <w:tcBorders>
              <w:bottom w:val="single" w:sz="4" w:space="0" w:color="auto"/>
            </w:tcBorders>
          </w:tcPr>
          <w:p w14:paraId="6C3A014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N</w:t>
            </w:r>
          </w:p>
          <w:p w14:paraId="08503BB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910A2FF" w14:textId="73E5848D"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918</w:t>
            </w:r>
          </w:p>
          <w:p w14:paraId="5E49C23D" w14:textId="3B86C294"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0.81</w:t>
            </w:r>
          </w:p>
        </w:tc>
        <w:tc>
          <w:tcPr>
            <w:tcW w:w="1558" w:type="dxa"/>
            <w:tcBorders>
              <w:bottom w:val="single" w:sz="4" w:space="0" w:color="auto"/>
            </w:tcBorders>
          </w:tcPr>
          <w:p w14:paraId="714B9960" w14:textId="471B14B7" w:rsidR="001812BB" w:rsidRPr="006C23BA" w:rsidRDefault="001812BB" w:rsidP="00441FA8">
            <w:pPr>
              <w:spacing w:line="360" w:lineRule="auto"/>
              <w:contextualSpacing/>
              <w:rPr>
                <w:rFonts w:ascii="Times New Roman" w:hAnsi="Times New Roman" w:cs="Times New Roman"/>
              </w:rPr>
            </w:pPr>
          </w:p>
        </w:tc>
      </w:tr>
    </w:tbl>
    <w:p w14:paraId="6CE00D39" w14:textId="77777777" w:rsidR="001812BB" w:rsidRPr="00B31EA2" w:rsidRDefault="001812BB" w:rsidP="00441FA8">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61447891" w14:textId="3B2D0A90" w:rsidR="00AF5107" w:rsidRPr="00AF5107" w:rsidRDefault="00AF5107" w:rsidP="00AF5107">
      <w:pPr>
        <w:rPr>
          <w:rFonts w:ascii="Times New Roman" w:hAnsi="Times New Roman" w:cs="Times New Roman"/>
          <w:b/>
          <w:bCs/>
        </w:rPr>
      </w:pPr>
    </w:p>
    <w:p w14:paraId="179B9FF5" w14:textId="1A088DF3" w:rsidR="00580076" w:rsidRPr="00580076" w:rsidRDefault="00AF5107" w:rsidP="00580076">
      <w:pPr>
        <w:rPr>
          <w:rFonts w:ascii="Times New Roman" w:hAnsi="Times New Roman" w:cs="Times New Roman"/>
        </w:rPr>
      </w:pPr>
      <w:r>
        <w:rPr>
          <w:rFonts w:ascii="Times New Roman" w:hAnsi="Times New Roman" w:cs="Times New Roman"/>
        </w:rPr>
        <w:br w:type="page"/>
      </w:r>
    </w:p>
    <w:p w14:paraId="48544801" w14:textId="20C485C3" w:rsidR="00580076" w:rsidRPr="00580076" w:rsidRDefault="00580076" w:rsidP="00580076">
      <w:pPr>
        <w:spacing w:line="480" w:lineRule="auto"/>
        <w:contextualSpacing/>
        <w:rPr>
          <w:rFonts w:ascii="Times New Roman" w:hAnsi="Times New Roman" w:cs="Times New Roman"/>
        </w:rPr>
      </w:pPr>
      <w:r>
        <w:rPr>
          <w:rFonts w:ascii="Times New Roman" w:hAnsi="Times New Roman" w:cs="Times New Roman"/>
        </w:rPr>
        <w:lastRenderedPageBreak/>
        <w:t xml:space="preserve">Table 2: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80076" w:rsidRPr="00580076" w14:paraId="78981FEF" w14:textId="77777777" w:rsidTr="00EA499C">
        <w:tc>
          <w:tcPr>
            <w:tcW w:w="1558" w:type="dxa"/>
            <w:tcBorders>
              <w:top w:val="single" w:sz="4" w:space="0" w:color="auto"/>
              <w:bottom w:val="single" w:sz="4" w:space="0" w:color="auto"/>
            </w:tcBorders>
          </w:tcPr>
          <w:p w14:paraId="645B2B92" w14:textId="77777777" w:rsidR="00580076" w:rsidRPr="00580076" w:rsidRDefault="00580076"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18A37EBF" w14:textId="6A0E3C5A"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r w:rsidR="00FA2AC3">
              <w:rPr>
                <w:rFonts w:ascii="Times New Roman" w:hAnsi="Times New Roman" w:cs="Times New Roman"/>
              </w:rPr>
              <w:t>A</w:t>
            </w:r>
          </w:p>
        </w:tc>
        <w:tc>
          <w:tcPr>
            <w:tcW w:w="1558" w:type="dxa"/>
            <w:tcBorders>
              <w:top w:val="single" w:sz="4" w:space="0" w:color="auto"/>
              <w:bottom w:val="single" w:sz="4" w:space="0" w:color="auto"/>
            </w:tcBorders>
          </w:tcPr>
          <w:p w14:paraId="53421EC8" w14:textId="3F2E4381"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2AA3BDBE" w14:textId="6CE07A89"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r>
                    <w:rPr>
                      <w:rFonts w:ascii="Cambria Math" w:hAnsi="Cambria Math" w:cs="Times New Roman"/>
                    </w:rPr>
                    <m:t>A</m:t>
                  </m:r>
                </m:sub>
              </m:sSub>
            </m:oMath>
          </w:p>
        </w:tc>
        <w:tc>
          <w:tcPr>
            <w:tcW w:w="1559" w:type="dxa"/>
            <w:tcBorders>
              <w:top w:val="single" w:sz="4" w:space="0" w:color="auto"/>
              <w:bottom w:val="single" w:sz="4" w:space="0" w:color="auto"/>
            </w:tcBorders>
          </w:tcPr>
          <w:p w14:paraId="66B2E8C1" w14:textId="7AC9CF54"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sub>
              </m:sSub>
            </m:oMath>
          </w:p>
        </w:tc>
      </w:tr>
      <w:tr w:rsidR="00D41C23" w:rsidRPr="00580076" w14:paraId="22F9B18E" w14:textId="77777777" w:rsidTr="00EA499C">
        <w:tc>
          <w:tcPr>
            <w:tcW w:w="1558" w:type="dxa"/>
            <w:tcBorders>
              <w:top w:val="single" w:sz="4" w:space="0" w:color="auto"/>
            </w:tcBorders>
          </w:tcPr>
          <w:p w14:paraId="1C6479E8"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onstant</w:t>
            </w:r>
          </w:p>
          <w:p w14:paraId="7F0DFC45" w14:textId="55A58B40"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3D3D36DC" w14:textId="77777777" w:rsidR="00D41C23" w:rsidRPr="00AF5107"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456.86*</w:t>
            </w:r>
          </w:p>
          <w:p w14:paraId="03B911DA" w14:textId="706E7AB3"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6DEE7B1C" w14:textId="3AB2A804"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70F5D3BC" w14:textId="65781B1C" w:rsidR="00D41C23" w:rsidRPr="00580076" w:rsidRDefault="00D41C23" w:rsidP="00D41C23">
            <w:pPr>
              <w:spacing w:line="360" w:lineRule="auto"/>
              <w:contextualSpacing/>
              <w:jc w:val="center"/>
              <w:rPr>
                <w:rFonts w:ascii="Times New Roman" w:hAnsi="Times New Roman" w:cs="Times New Roman"/>
              </w:rPr>
            </w:pPr>
          </w:p>
        </w:tc>
        <w:tc>
          <w:tcPr>
            <w:tcW w:w="1558" w:type="dxa"/>
            <w:tcBorders>
              <w:top w:val="single" w:sz="4" w:space="0" w:color="auto"/>
            </w:tcBorders>
          </w:tcPr>
          <w:p w14:paraId="21C8C929" w14:textId="4F728B86" w:rsidR="00D41C23" w:rsidRPr="00580076" w:rsidRDefault="001F473F" w:rsidP="00D41C23">
            <w:pPr>
              <w:spacing w:line="360" w:lineRule="auto"/>
              <w:contextualSpacing/>
              <w:jc w:val="center"/>
              <w:rPr>
                <w:rFonts w:ascii="Times New Roman" w:hAnsi="Times New Roman" w:cs="Times New Roman"/>
              </w:rPr>
            </w:pPr>
            <w:r>
              <w:rPr>
                <w:rFonts w:ascii="Times New Roman" w:hAnsi="Times New Roman" w:cs="Times New Roman"/>
              </w:rPr>
              <w:t>227.90</w:t>
            </w:r>
          </w:p>
          <w:p w14:paraId="2ED9F918" w14:textId="601E7E0B"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tc>
        <w:tc>
          <w:tcPr>
            <w:tcW w:w="1559" w:type="dxa"/>
            <w:tcBorders>
              <w:top w:val="single" w:sz="4" w:space="0" w:color="auto"/>
            </w:tcBorders>
          </w:tcPr>
          <w:p w14:paraId="7B35E754" w14:textId="3A26D5AF"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5DF88B02" w14:textId="45730EDE" w:rsidR="00D41C23" w:rsidRPr="00580076" w:rsidRDefault="00D41C23" w:rsidP="00D41C23">
            <w:pPr>
              <w:spacing w:line="360" w:lineRule="auto"/>
              <w:contextualSpacing/>
              <w:jc w:val="center"/>
              <w:rPr>
                <w:rFonts w:ascii="Times New Roman" w:hAnsi="Times New Roman" w:cs="Times New Roman"/>
              </w:rPr>
            </w:pPr>
          </w:p>
        </w:tc>
      </w:tr>
      <w:tr w:rsidR="00D41C23" w:rsidRPr="00580076" w14:paraId="2260774B" w14:textId="77777777" w:rsidTr="00EA499C">
        <w:tc>
          <w:tcPr>
            <w:tcW w:w="1558" w:type="dxa"/>
            <w:tcBorders>
              <w:bottom w:val="single" w:sz="4" w:space="0" w:color="auto"/>
            </w:tcBorders>
          </w:tcPr>
          <w:p w14:paraId="76B284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B</w:t>
            </w:r>
          </w:p>
          <w:p w14:paraId="39996DEA" w14:textId="77777777" w:rsidR="00D41C23" w:rsidRDefault="00D41C23" w:rsidP="00D41C23">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4E1A8E56"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w:t>
            </w:r>
          </w:p>
          <w:p w14:paraId="6BD35B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R</w:t>
            </w:r>
          </w:p>
          <w:p w14:paraId="26662FF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IBB</w:t>
            </w:r>
          </w:p>
          <w:p w14:paraId="394A334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FP</w:t>
            </w:r>
          </w:p>
          <w:p w14:paraId="6E9EE96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F</w:t>
            </w:r>
          </w:p>
          <w:p w14:paraId="616C61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WP</w:t>
            </w:r>
          </w:p>
          <w:p w14:paraId="15EC9E57"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1B</w:t>
            </w:r>
          </w:p>
          <w:p w14:paraId="31833DAF"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2B</w:t>
            </w:r>
          </w:p>
          <w:p w14:paraId="12E220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3B</w:t>
            </w:r>
          </w:p>
          <w:p w14:paraId="0801708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B</w:t>
            </w:r>
          </w:p>
          <w:p w14:paraId="3A478AFE"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S</w:t>
            </w:r>
          </w:p>
          <w:p w14:paraId="601D68A7" w14:textId="65AC0DD5"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6344C73A" w14:textId="4BCBB6AB"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39379E">
              <w:rPr>
                <w:rFonts w:ascii="Times New Roman" w:hAnsi="Times New Roman" w:cs="Times New Roman"/>
              </w:rPr>
              <w:t>14***</w:t>
            </w:r>
          </w:p>
          <w:p w14:paraId="7C6F2766" w14:textId="77777777" w:rsidR="00D41C23"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46***</w:t>
            </w:r>
          </w:p>
          <w:p w14:paraId="57FABC2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3***</w:t>
            </w:r>
          </w:p>
          <w:p w14:paraId="48F74555"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86***</w:t>
            </w:r>
          </w:p>
          <w:p w14:paraId="4E3F530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16**</w:t>
            </w:r>
          </w:p>
          <w:p w14:paraId="1348B2A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35***</w:t>
            </w:r>
          </w:p>
          <w:p w14:paraId="3BBA01C3"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59***</w:t>
            </w:r>
          </w:p>
          <w:p w14:paraId="609BDFE0" w14:textId="7E4A3D49" w:rsidR="0039379E" w:rsidRPr="00580076"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4***</w:t>
            </w:r>
          </w:p>
        </w:tc>
        <w:tc>
          <w:tcPr>
            <w:tcW w:w="1558" w:type="dxa"/>
            <w:tcBorders>
              <w:bottom w:val="single" w:sz="4" w:space="0" w:color="auto"/>
            </w:tcBorders>
          </w:tcPr>
          <w:p w14:paraId="56E86C1D" w14:textId="64A9565F"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5E412B">
              <w:rPr>
                <w:rFonts w:ascii="Times New Roman" w:hAnsi="Times New Roman" w:cs="Times New Roman"/>
              </w:rPr>
              <w:t>20***</w:t>
            </w:r>
          </w:p>
          <w:p w14:paraId="3325B89E" w14:textId="77777777" w:rsidR="00D41C23" w:rsidRDefault="00D41C23" w:rsidP="00D41C23">
            <w:pPr>
              <w:spacing w:line="360" w:lineRule="auto"/>
              <w:contextualSpacing/>
              <w:jc w:val="center"/>
              <w:rPr>
                <w:rFonts w:ascii="Times New Roman" w:hAnsi="Times New Roman" w:cs="Times New Roman"/>
              </w:rPr>
            </w:pPr>
          </w:p>
          <w:p w14:paraId="2AD5101D" w14:textId="77777777" w:rsidR="006A6443" w:rsidRDefault="006A6443" w:rsidP="00D41C23">
            <w:pPr>
              <w:spacing w:line="360" w:lineRule="auto"/>
              <w:contextualSpacing/>
              <w:jc w:val="center"/>
              <w:rPr>
                <w:rFonts w:ascii="Times New Roman" w:hAnsi="Times New Roman" w:cs="Times New Roman"/>
              </w:rPr>
            </w:pPr>
          </w:p>
          <w:p w14:paraId="2A63684A"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1.42***</w:t>
            </w:r>
          </w:p>
          <w:p w14:paraId="449FDF42" w14:textId="77777777" w:rsidR="006A6443" w:rsidRDefault="006A6443" w:rsidP="00D41C23">
            <w:pPr>
              <w:spacing w:line="360" w:lineRule="auto"/>
              <w:contextualSpacing/>
              <w:jc w:val="center"/>
              <w:rPr>
                <w:rFonts w:ascii="Times New Roman" w:hAnsi="Times New Roman" w:cs="Times New Roman"/>
              </w:rPr>
            </w:pPr>
          </w:p>
          <w:p w14:paraId="1C8924E5" w14:textId="77777777" w:rsidR="006A6443" w:rsidRDefault="006A6443" w:rsidP="00D41C23">
            <w:pPr>
              <w:spacing w:line="360" w:lineRule="auto"/>
              <w:contextualSpacing/>
              <w:jc w:val="center"/>
              <w:rPr>
                <w:rFonts w:ascii="Times New Roman" w:hAnsi="Times New Roman" w:cs="Times New Roman"/>
              </w:rPr>
            </w:pPr>
          </w:p>
          <w:p w14:paraId="70FBA4BC"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0.75***</w:t>
            </w:r>
          </w:p>
          <w:p w14:paraId="6D0E79CC" w14:textId="77777777" w:rsidR="004C1696" w:rsidRDefault="004C1696" w:rsidP="00D41C23">
            <w:pPr>
              <w:spacing w:line="360" w:lineRule="auto"/>
              <w:contextualSpacing/>
              <w:jc w:val="center"/>
              <w:rPr>
                <w:rFonts w:ascii="Times New Roman" w:hAnsi="Times New Roman" w:cs="Times New Roman"/>
              </w:rPr>
            </w:pPr>
          </w:p>
          <w:p w14:paraId="1C51B79B"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7***</w:t>
            </w:r>
          </w:p>
          <w:p w14:paraId="0E150E9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71***</w:t>
            </w:r>
          </w:p>
          <w:p w14:paraId="4CD3682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1.10***</w:t>
            </w:r>
          </w:p>
          <w:p w14:paraId="7BD238D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31***</w:t>
            </w:r>
          </w:p>
          <w:p w14:paraId="554E671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17*</w:t>
            </w:r>
          </w:p>
          <w:p w14:paraId="2D888946" w14:textId="2E7416EA" w:rsidR="004C1696" w:rsidRPr="0058007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2***</w:t>
            </w:r>
          </w:p>
        </w:tc>
        <w:tc>
          <w:tcPr>
            <w:tcW w:w="1558" w:type="dxa"/>
            <w:tcBorders>
              <w:bottom w:val="single" w:sz="4" w:space="0" w:color="auto"/>
            </w:tcBorders>
          </w:tcPr>
          <w:p w14:paraId="6A071C1E" w14:textId="177AC3CA"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3</w:t>
            </w:r>
          </w:p>
          <w:p w14:paraId="3EAA0905" w14:textId="77777777" w:rsidR="00D41C23"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1</w:t>
            </w:r>
          </w:p>
          <w:p w14:paraId="10929CBB"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26C8CF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A8E6623"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5</w:t>
            </w:r>
          </w:p>
          <w:p w14:paraId="137386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08815697"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2DCE9500" w14:textId="435EB7FF" w:rsidR="00FC6A5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7</w:t>
            </w:r>
          </w:p>
        </w:tc>
        <w:tc>
          <w:tcPr>
            <w:tcW w:w="1559" w:type="dxa"/>
            <w:tcBorders>
              <w:bottom w:val="single" w:sz="4" w:space="0" w:color="auto"/>
            </w:tcBorders>
          </w:tcPr>
          <w:p w14:paraId="6936DC44" w14:textId="343FE5F4"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A748C5">
              <w:rPr>
                <w:rFonts w:ascii="Times New Roman" w:hAnsi="Times New Roman" w:cs="Times New Roman"/>
              </w:rPr>
              <w:t>2</w:t>
            </w:r>
          </w:p>
          <w:p w14:paraId="52305FC0" w14:textId="77777777" w:rsidR="00D41C23" w:rsidRDefault="00D41C23" w:rsidP="00D41C23">
            <w:pPr>
              <w:spacing w:line="360" w:lineRule="auto"/>
              <w:contextualSpacing/>
              <w:jc w:val="center"/>
              <w:rPr>
                <w:rFonts w:ascii="Times New Roman" w:hAnsi="Times New Roman" w:cs="Times New Roman"/>
              </w:rPr>
            </w:pPr>
          </w:p>
          <w:p w14:paraId="47725B96" w14:textId="77777777" w:rsidR="00A748C5" w:rsidRDefault="00A748C5" w:rsidP="00D41C23">
            <w:pPr>
              <w:spacing w:line="360" w:lineRule="auto"/>
              <w:contextualSpacing/>
              <w:jc w:val="center"/>
              <w:rPr>
                <w:rFonts w:ascii="Times New Roman" w:hAnsi="Times New Roman" w:cs="Times New Roman"/>
              </w:rPr>
            </w:pPr>
          </w:p>
          <w:p w14:paraId="57B319B8"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356D82B0" w14:textId="77777777" w:rsidR="00A748C5" w:rsidRDefault="00A748C5" w:rsidP="00D41C23">
            <w:pPr>
              <w:spacing w:line="360" w:lineRule="auto"/>
              <w:contextualSpacing/>
              <w:jc w:val="center"/>
              <w:rPr>
                <w:rFonts w:ascii="Times New Roman" w:hAnsi="Times New Roman" w:cs="Times New Roman"/>
              </w:rPr>
            </w:pPr>
          </w:p>
          <w:p w14:paraId="1134F4BE" w14:textId="77777777" w:rsidR="00A748C5" w:rsidRDefault="00A748C5" w:rsidP="00D41C23">
            <w:pPr>
              <w:spacing w:line="360" w:lineRule="auto"/>
              <w:contextualSpacing/>
              <w:jc w:val="center"/>
              <w:rPr>
                <w:rFonts w:ascii="Times New Roman" w:hAnsi="Times New Roman" w:cs="Times New Roman"/>
              </w:rPr>
            </w:pPr>
          </w:p>
          <w:p w14:paraId="33D11EC9"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4F802920" w14:textId="77777777" w:rsidR="00533B45" w:rsidRDefault="00533B45" w:rsidP="00D41C23">
            <w:pPr>
              <w:spacing w:line="360" w:lineRule="auto"/>
              <w:contextualSpacing/>
              <w:jc w:val="center"/>
              <w:rPr>
                <w:rFonts w:ascii="Times New Roman" w:hAnsi="Times New Roman" w:cs="Times New Roman"/>
              </w:rPr>
            </w:pPr>
          </w:p>
          <w:p w14:paraId="5E99FBE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5C30DCA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301EC21"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11</w:t>
            </w:r>
          </w:p>
          <w:p w14:paraId="293B3BEE"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5CAD10AB"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8</w:t>
            </w:r>
          </w:p>
          <w:p w14:paraId="78AD108A" w14:textId="67C23695" w:rsidR="00533B45" w:rsidRPr="00580076"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5</w:t>
            </w:r>
          </w:p>
        </w:tc>
      </w:tr>
      <w:tr w:rsidR="00B145A8" w:rsidRPr="00580076" w14:paraId="1CD6184A" w14:textId="77777777" w:rsidTr="00EA499C">
        <w:tc>
          <w:tcPr>
            <w:tcW w:w="1558" w:type="dxa"/>
            <w:tcBorders>
              <w:bottom w:val="single" w:sz="4" w:space="0" w:color="auto"/>
            </w:tcBorders>
          </w:tcPr>
          <w:p w14:paraId="56E861A0" w14:textId="77777777" w:rsidR="00B145A8" w:rsidRDefault="00B145A8" w:rsidP="00B145A8">
            <w:pPr>
              <w:spacing w:line="360" w:lineRule="auto"/>
              <w:contextualSpacing/>
              <w:rPr>
                <w:rFonts w:ascii="Times New Roman" w:hAnsi="Times New Roman" w:cs="Times New Roman"/>
              </w:rPr>
            </w:pPr>
            <w:r>
              <w:rPr>
                <w:rFonts w:ascii="Times New Roman" w:hAnsi="Times New Roman" w:cs="Times New Roman"/>
              </w:rPr>
              <w:t>N</w:t>
            </w:r>
          </w:p>
          <w:p w14:paraId="69CD4725" w14:textId="2BF6275E" w:rsidR="00B145A8" w:rsidRPr="00580076" w:rsidRDefault="00B145A8" w:rsidP="00B145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8D669DB"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45E5DA1C" w14:textId="24A7A936"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5</w:t>
            </w:r>
          </w:p>
        </w:tc>
        <w:tc>
          <w:tcPr>
            <w:tcW w:w="1558" w:type="dxa"/>
            <w:tcBorders>
              <w:bottom w:val="single" w:sz="4" w:space="0" w:color="auto"/>
            </w:tcBorders>
          </w:tcPr>
          <w:p w14:paraId="32B22625"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33006FCA" w14:textId="776E238B"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4</w:t>
            </w:r>
          </w:p>
        </w:tc>
        <w:tc>
          <w:tcPr>
            <w:tcW w:w="1558" w:type="dxa"/>
            <w:tcBorders>
              <w:bottom w:val="single" w:sz="4" w:space="0" w:color="auto"/>
            </w:tcBorders>
          </w:tcPr>
          <w:p w14:paraId="0D9B5248" w14:textId="353022BD" w:rsidR="00B145A8" w:rsidRPr="00580076" w:rsidRDefault="00B145A8" w:rsidP="00B145A8">
            <w:pPr>
              <w:spacing w:line="360" w:lineRule="auto"/>
              <w:contextualSpacing/>
              <w:jc w:val="center"/>
              <w:rPr>
                <w:rFonts w:ascii="Times New Roman" w:hAnsi="Times New Roman" w:cs="Times New Roman"/>
              </w:rPr>
            </w:pPr>
          </w:p>
        </w:tc>
        <w:tc>
          <w:tcPr>
            <w:tcW w:w="1559" w:type="dxa"/>
            <w:tcBorders>
              <w:bottom w:val="single" w:sz="4" w:space="0" w:color="auto"/>
            </w:tcBorders>
          </w:tcPr>
          <w:p w14:paraId="76FB2C0E" w14:textId="12B17BDD" w:rsidR="00B145A8" w:rsidRPr="00580076" w:rsidRDefault="00B145A8" w:rsidP="00B145A8">
            <w:pPr>
              <w:spacing w:line="360" w:lineRule="auto"/>
              <w:contextualSpacing/>
              <w:jc w:val="center"/>
              <w:rPr>
                <w:rFonts w:ascii="Times New Roman" w:hAnsi="Times New Roman" w:cs="Times New Roman"/>
              </w:rPr>
            </w:pPr>
          </w:p>
        </w:tc>
      </w:tr>
    </w:tbl>
    <w:p w14:paraId="5C6E8475" w14:textId="2139192F" w:rsidR="00580076" w:rsidRDefault="00E421E8" w:rsidP="00580076">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00580076" w:rsidRPr="00580076">
        <w:rPr>
          <w:rFonts w:ascii="Times New Roman" w:hAnsi="Times New Roman" w:cs="Times New Roman"/>
        </w:rPr>
        <w:t>.</w:t>
      </w:r>
    </w:p>
    <w:p w14:paraId="7CE05290" w14:textId="77777777" w:rsidR="009A7A2D" w:rsidRDefault="009A7A2D" w:rsidP="00580076">
      <w:pPr>
        <w:spacing w:line="480" w:lineRule="auto"/>
        <w:contextualSpacing/>
        <w:rPr>
          <w:rFonts w:ascii="Times New Roman" w:hAnsi="Times New Roman" w:cs="Times New Roman"/>
        </w:rPr>
      </w:pPr>
    </w:p>
    <w:p w14:paraId="18F549CB" w14:textId="77777777" w:rsidR="009A7A2D" w:rsidRDefault="009A7A2D">
      <w:pPr>
        <w:rPr>
          <w:rFonts w:ascii="Times New Roman" w:hAnsi="Times New Roman" w:cs="Times New Roman"/>
        </w:rPr>
      </w:pPr>
      <w:r>
        <w:rPr>
          <w:rFonts w:ascii="Times New Roman" w:hAnsi="Times New Roman" w:cs="Times New Roman"/>
        </w:rPr>
        <w:br w:type="page"/>
      </w:r>
    </w:p>
    <w:p w14:paraId="585EDE83" w14:textId="094A740F" w:rsidR="009A7A2D" w:rsidRPr="00580076" w:rsidRDefault="009A7A2D" w:rsidP="009A7A2D">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Pr>
          <w:rFonts w:ascii="Times New Roman" w:hAnsi="Times New Roman" w:cs="Times New Roman"/>
        </w:rPr>
        <w:t>3</w:t>
      </w:r>
      <w:r>
        <w:rPr>
          <w:rFonts w:ascii="Times New Roman" w:hAnsi="Times New Roman" w:cs="Times New Roman"/>
        </w:rPr>
        <w:t xml:space="preserve">: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9A7A2D" w:rsidRPr="00580076" w14:paraId="3032699F" w14:textId="77777777" w:rsidTr="00EA499C">
        <w:tc>
          <w:tcPr>
            <w:tcW w:w="1558" w:type="dxa"/>
            <w:tcBorders>
              <w:top w:val="single" w:sz="4" w:space="0" w:color="auto"/>
              <w:bottom w:val="single" w:sz="4" w:space="0" w:color="auto"/>
            </w:tcBorders>
          </w:tcPr>
          <w:p w14:paraId="4A8B2CD1" w14:textId="77777777" w:rsidR="009A7A2D" w:rsidRPr="00580076" w:rsidRDefault="009A7A2D"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584336F9" w14:textId="36266DC1"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WPCT</w:t>
            </w:r>
            <w:proofErr w:type="spellEnd"/>
          </w:p>
        </w:tc>
        <w:tc>
          <w:tcPr>
            <w:tcW w:w="1558" w:type="dxa"/>
            <w:tcBorders>
              <w:top w:val="single" w:sz="4" w:space="0" w:color="auto"/>
              <w:bottom w:val="single" w:sz="4" w:space="0" w:color="auto"/>
            </w:tcBorders>
          </w:tcPr>
          <w:p w14:paraId="25A0E1A0" w14:textId="7D0BFEBC"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R</w:t>
            </w:r>
            <w:proofErr w:type="spellEnd"/>
            <w:r>
              <w:rPr>
                <w:rFonts w:ascii="Times New Roman" w:hAnsi="Times New Roman" w:cs="Times New Roman"/>
              </w:rPr>
              <w:t>-RA</w:t>
            </w:r>
          </w:p>
        </w:tc>
        <w:tc>
          <w:tcPr>
            <w:tcW w:w="1558" w:type="dxa"/>
            <w:tcBorders>
              <w:top w:val="single" w:sz="4" w:space="0" w:color="auto"/>
              <w:bottom w:val="single" w:sz="4" w:space="0" w:color="auto"/>
            </w:tcBorders>
          </w:tcPr>
          <w:p w14:paraId="27FC7192" w14:textId="23190C1E"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WPCT</m:t>
                  </m:r>
                </m:sub>
              </m:sSub>
            </m:oMath>
          </w:p>
        </w:tc>
        <w:tc>
          <w:tcPr>
            <w:tcW w:w="1559" w:type="dxa"/>
            <w:tcBorders>
              <w:top w:val="single" w:sz="4" w:space="0" w:color="auto"/>
              <w:bottom w:val="single" w:sz="4" w:space="0" w:color="auto"/>
            </w:tcBorders>
          </w:tcPr>
          <w:p w14:paraId="1A9DBB98" w14:textId="7511626A"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R-RA</m:t>
                  </m:r>
                </m:sub>
              </m:sSub>
            </m:oMath>
          </w:p>
        </w:tc>
      </w:tr>
      <w:tr w:rsidR="009A7A2D" w:rsidRPr="00580076" w14:paraId="51944BB5" w14:textId="77777777" w:rsidTr="00EA499C">
        <w:tc>
          <w:tcPr>
            <w:tcW w:w="1558" w:type="dxa"/>
            <w:tcBorders>
              <w:top w:val="single" w:sz="4" w:space="0" w:color="auto"/>
            </w:tcBorders>
          </w:tcPr>
          <w:p w14:paraId="190AC378"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Constant</w:t>
            </w:r>
          </w:p>
          <w:p w14:paraId="4CF989BE" w14:textId="7FCAC4D0" w:rsidR="009A7A2D" w:rsidRPr="00580076" w:rsidRDefault="00D15602" w:rsidP="00EA499C">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tcBorders>
          </w:tcPr>
          <w:p w14:paraId="1C260BE0" w14:textId="23B6BA51" w:rsidR="009A7A2D" w:rsidRPr="00AF5107" w:rsidRDefault="00857E20" w:rsidP="00EA499C">
            <w:pPr>
              <w:spacing w:line="360" w:lineRule="auto"/>
              <w:contextualSpacing/>
              <w:jc w:val="center"/>
              <w:rPr>
                <w:rFonts w:ascii="Times New Roman" w:hAnsi="Times New Roman" w:cs="Times New Roman"/>
              </w:rPr>
            </w:pPr>
            <w:r>
              <w:rPr>
                <w:rFonts w:ascii="Times New Roman" w:hAnsi="Times New Roman" w:cs="Times New Roman"/>
              </w:rPr>
              <w:t>-3</w:t>
            </w:r>
            <w:r w:rsidR="00A10384">
              <w:rPr>
                <w:rFonts w:ascii="Times New Roman" w:hAnsi="Times New Roman" w:cs="Times New Roman"/>
              </w:rPr>
              <w:t>.</w:t>
            </w:r>
            <w:r>
              <w:rPr>
                <w:rFonts w:ascii="Times New Roman" w:hAnsi="Times New Roman" w:cs="Times New Roman"/>
              </w:rPr>
              <w:t>6e</w:t>
            </w:r>
            <w:r w:rsidR="00A10384">
              <w:rPr>
                <w:rFonts w:ascii="Times New Roman" w:hAnsi="Times New Roman" w:cs="Times New Roman"/>
              </w:rPr>
              <w:t>7</w:t>
            </w:r>
            <w:r>
              <w:rPr>
                <w:rFonts w:ascii="Times New Roman" w:hAnsi="Times New Roman" w:cs="Times New Roman"/>
              </w:rPr>
              <w:t>***</w:t>
            </w:r>
          </w:p>
          <w:p w14:paraId="7AA25FA5" w14:textId="706CBF8A" w:rsidR="009A7A2D" w:rsidRPr="00580076" w:rsidRDefault="005143E7" w:rsidP="005143E7">
            <w:pPr>
              <w:spacing w:line="360" w:lineRule="auto"/>
              <w:contextualSpacing/>
              <w:jc w:val="center"/>
              <w:rPr>
                <w:rFonts w:ascii="Times New Roman" w:hAnsi="Times New Roman" w:cs="Times New Roman"/>
              </w:rPr>
            </w:pPr>
            <w:r>
              <w:rPr>
                <w:rFonts w:ascii="Times New Roman" w:hAnsi="Times New Roman" w:cs="Times New Roman"/>
              </w:rPr>
              <w:t>40 959.27***</w:t>
            </w:r>
          </w:p>
        </w:tc>
        <w:tc>
          <w:tcPr>
            <w:tcW w:w="1558" w:type="dxa"/>
            <w:tcBorders>
              <w:top w:val="single" w:sz="4" w:space="0" w:color="auto"/>
            </w:tcBorders>
          </w:tcPr>
          <w:p w14:paraId="423C43E3" w14:textId="00DC4C21" w:rsidR="009A7A2D" w:rsidRPr="00580076" w:rsidRDefault="009A7A2D" w:rsidP="00EA499C">
            <w:pPr>
              <w:spacing w:line="360" w:lineRule="auto"/>
              <w:contextualSpacing/>
              <w:jc w:val="center"/>
              <w:rPr>
                <w:rFonts w:ascii="Times New Roman" w:hAnsi="Times New Roman" w:cs="Times New Roman"/>
              </w:rPr>
            </w:pPr>
          </w:p>
          <w:p w14:paraId="1D053A8D" w14:textId="77777777" w:rsidR="009A7A2D" w:rsidRPr="00580076" w:rsidRDefault="009A7A2D" w:rsidP="00EA499C">
            <w:pPr>
              <w:spacing w:line="360" w:lineRule="auto"/>
              <w:contextualSpacing/>
              <w:jc w:val="center"/>
              <w:rPr>
                <w:rFonts w:ascii="Times New Roman" w:hAnsi="Times New Roman" w:cs="Times New Roman"/>
              </w:rPr>
            </w:pPr>
          </w:p>
        </w:tc>
        <w:tc>
          <w:tcPr>
            <w:tcW w:w="1558" w:type="dxa"/>
            <w:tcBorders>
              <w:top w:val="single" w:sz="4" w:space="0" w:color="auto"/>
            </w:tcBorders>
          </w:tcPr>
          <w:p w14:paraId="76FCAEDA" w14:textId="6BAF81DA" w:rsidR="009A7A2D" w:rsidRDefault="005143E7" w:rsidP="00EA499C">
            <w:pPr>
              <w:spacing w:line="360" w:lineRule="auto"/>
              <w:contextualSpacing/>
              <w:jc w:val="center"/>
              <w:rPr>
                <w:rFonts w:ascii="Times New Roman" w:hAnsi="Times New Roman" w:cs="Times New Roman"/>
              </w:rPr>
            </w:pPr>
            <w:r>
              <w:rPr>
                <w:rFonts w:ascii="Times New Roman" w:hAnsi="Times New Roman" w:cs="Times New Roman"/>
              </w:rPr>
              <w:t>3.</w:t>
            </w:r>
            <w:r w:rsidR="00E33F28">
              <w:rPr>
                <w:rFonts w:ascii="Times New Roman" w:hAnsi="Times New Roman" w:cs="Times New Roman"/>
              </w:rPr>
              <w:t>7</w:t>
            </w:r>
            <w:r>
              <w:rPr>
                <w:rFonts w:ascii="Times New Roman" w:hAnsi="Times New Roman" w:cs="Times New Roman"/>
              </w:rPr>
              <w:t>e6</w:t>
            </w:r>
          </w:p>
          <w:p w14:paraId="69B8F176" w14:textId="62C00612" w:rsidR="003D4102"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449.63</w:t>
            </w:r>
          </w:p>
        </w:tc>
        <w:tc>
          <w:tcPr>
            <w:tcW w:w="1559" w:type="dxa"/>
            <w:tcBorders>
              <w:top w:val="single" w:sz="4" w:space="0" w:color="auto"/>
            </w:tcBorders>
          </w:tcPr>
          <w:p w14:paraId="77142464" w14:textId="1E613315" w:rsidR="009A7A2D" w:rsidRPr="00580076" w:rsidRDefault="009A7A2D" w:rsidP="00EA499C">
            <w:pPr>
              <w:spacing w:line="360" w:lineRule="auto"/>
              <w:contextualSpacing/>
              <w:jc w:val="center"/>
              <w:rPr>
                <w:rFonts w:ascii="Times New Roman" w:hAnsi="Times New Roman" w:cs="Times New Roman"/>
              </w:rPr>
            </w:pPr>
          </w:p>
          <w:p w14:paraId="5AC4F914" w14:textId="77777777" w:rsidR="009A7A2D" w:rsidRPr="00580076" w:rsidRDefault="009A7A2D" w:rsidP="00EA499C">
            <w:pPr>
              <w:spacing w:line="360" w:lineRule="auto"/>
              <w:contextualSpacing/>
              <w:jc w:val="center"/>
              <w:rPr>
                <w:rFonts w:ascii="Times New Roman" w:hAnsi="Times New Roman" w:cs="Times New Roman"/>
              </w:rPr>
            </w:pPr>
          </w:p>
        </w:tc>
      </w:tr>
      <w:tr w:rsidR="009A7A2D" w:rsidRPr="00580076" w14:paraId="6BD0ADC7" w14:textId="77777777" w:rsidTr="00EA499C">
        <w:tc>
          <w:tcPr>
            <w:tcW w:w="1558" w:type="dxa"/>
            <w:tcBorders>
              <w:bottom w:val="single" w:sz="4" w:space="0" w:color="auto"/>
            </w:tcBorders>
          </w:tcPr>
          <w:p w14:paraId="4129379E" w14:textId="641CF22C" w:rsidR="009A7A2D" w:rsidRDefault="00D15602" w:rsidP="00EA499C">
            <w:pPr>
              <w:spacing w:line="360" w:lineRule="auto"/>
              <w:contextualSpacing/>
              <w:rPr>
                <w:rFonts w:ascii="Times New Roman" w:hAnsi="Times New Roman" w:cs="Times New Roman"/>
              </w:rPr>
            </w:pPr>
            <w:r>
              <w:rPr>
                <w:rFonts w:ascii="Times New Roman" w:hAnsi="Times New Roman" w:cs="Times New Roman"/>
              </w:rPr>
              <w:t>R</w:t>
            </w:r>
          </w:p>
          <w:p w14:paraId="43A19E3E" w14:textId="3B2C6A0F" w:rsidR="009A7A2D" w:rsidRPr="00580076" w:rsidRDefault="00D15602" w:rsidP="00EA499C">
            <w:pPr>
              <w:spacing w:line="360" w:lineRule="auto"/>
              <w:contextualSpacing/>
              <w:rPr>
                <w:rFonts w:ascii="Times New Roman" w:hAnsi="Times New Roman" w:cs="Times New Roman"/>
              </w:rPr>
            </w:pPr>
            <w:r>
              <w:rPr>
                <w:rFonts w:ascii="Times New Roman" w:hAnsi="Times New Roman" w:cs="Times New Roman"/>
              </w:rPr>
              <w:t>RA</w:t>
            </w:r>
          </w:p>
        </w:tc>
        <w:tc>
          <w:tcPr>
            <w:tcW w:w="1558" w:type="dxa"/>
            <w:tcBorders>
              <w:bottom w:val="single" w:sz="4" w:space="0" w:color="auto"/>
            </w:tcBorders>
          </w:tcPr>
          <w:p w14:paraId="2A408FE9" w14:textId="6831A426" w:rsidR="009A7A2D" w:rsidRPr="00580076" w:rsidRDefault="009A7A2D" w:rsidP="00EA499C">
            <w:pPr>
              <w:spacing w:line="360" w:lineRule="auto"/>
              <w:contextualSpacing/>
              <w:jc w:val="center"/>
              <w:rPr>
                <w:rFonts w:ascii="Times New Roman" w:hAnsi="Times New Roman" w:cs="Times New Roman"/>
              </w:rPr>
            </w:pPr>
          </w:p>
          <w:p w14:paraId="703CA03C" w14:textId="1A7F52AB" w:rsidR="009A7A2D" w:rsidRPr="00580076" w:rsidRDefault="009A7A2D" w:rsidP="00D15602">
            <w:pPr>
              <w:spacing w:line="360" w:lineRule="auto"/>
              <w:contextualSpacing/>
              <w:jc w:val="center"/>
              <w:rPr>
                <w:rFonts w:ascii="Times New Roman" w:hAnsi="Times New Roman" w:cs="Times New Roman"/>
              </w:rPr>
            </w:pPr>
          </w:p>
        </w:tc>
        <w:tc>
          <w:tcPr>
            <w:tcW w:w="1558" w:type="dxa"/>
            <w:tcBorders>
              <w:bottom w:val="single" w:sz="4" w:space="0" w:color="auto"/>
            </w:tcBorders>
          </w:tcPr>
          <w:p w14:paraId="60DBFE27" w14:textId="19FAD38A" w:rsidR="009A7A2D"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801.92***</w:t>
            </w:r>
          </w:p>
          <w:p w14:paraId="2D06F31D" w14:textId="2AD6B323" w:rsidR="009A7A2D" w:rsidRPr="00580076" w:rsidRDefault="003D4102" w:rsidP="00D15602">
            <w:pPr>
              <w:spacing w:line="360" w:lineRule="auto"/>
              <w:contextualSpacing/>
              <w:rPr>
                <w:rFonts w:ascii="Times New Roman" w:hAnsi="Times New Roman" w:cs="Times New Roman"/>
              </w:rPr>
            </w:pPr>
            <w:r>
              <w:rPr>
                <w:rFonts w:ascii="Times New Roman" w:hAnsi="Times New Roman" w:cs="Times New Roman"/>
              </w:rPr>
              <w:t>-2575.09***</w:t>
            </w:r>
          </w:p>
        </w:tc>
        <w:tc>
          <w:tcPr>
            <w:tcW w:w="1558" w:type="dxa"/>
            <w:tcBorders>
              <w:bottom w:val="single" w:sz="4" w:space="0" w:color="auto"/>
            </w:tcBorders>
          </w:tcPr>
          <w:p w14:paraId="7EA96956" w14:textId="7F4E40E4" w:rsidR="009A7A2D" w:rsidRPr="00580076" w:rsidRDefault="009A7A2D" w:rsidP="00EA499C">
            <w:pPr>
              <w:spacing w:line="360" w:lineRule="auto"/>
              <w:contextualSpacing/>
              <w:jc w:val="center"/>
              <w:rPr>
                <w:rFonts w:ascii="Times New Roman" w:hAnsi="Times New Roman" w:cs="Times New Roman"/>
              </w:rPr>
            </w:pPr>
          </w:p>
          <w:p w14:paraId="49779EA1" w14:textId="4C6CB27E" w:rsidR="009A7A2D" w:rsidRPr="00580076" w:rsidRDefault="009A7A2D" w:rsidP="00D15602">
            <w:pPr>
              <w:spacing w:line="360" w:lineRule="auto"/>
              <w:contextualSpacing/>
              <w:jc w:val="center"/>
              <w:rPr>
                <w:rFonts w:ascii="Times New Roman" w:hAnsi="Times New Roman" w:cs="Times New Roman"/>
              </w:rPr>
            </w:pPr>
          </w:p>
        </w:tc>
        <w:tc>
          <w:tcPr>
            <w:tcW w:w="1559" w:type="dxa"/>
            <w:tcBorders>
              <w:bottom w:val="single" w:sz="4" w:space="0" w:color="auto"/>
            </w:tcBorders>
          </w:tcPr>
          <w:p w14:paraId="62D60ECD" w14:textId="0825E161" w:rsidR="009A7A2D" w:rsidRDefault="003D4102" w:rsidP="00D15602">
            <w:pPr>
              <w:spacing w:line="360" w:lineRule="auto"/>
              <w:contextualSpacing/>
              <w:jc w:val="center"/>
              <w:rPr>
                <w:rFonts w:ascii="Times New Roman" w:hAnsi="Times New Roman" w:cs="Times New Roman"/>
              </w:rPr>
            </w:pPr>
            <w:r>
              <w:rPr>
                <w:rFonts w:ascii="Times New Roman" w:hAnsi="Times New Roman" w:cs="Times New Roman"/>
              </w:rPr>
              <w:t>306.92</w:t>
            </w:r>
          </w:p>
          <w:p w14:paraId="78FBB80C" w14:textId="04760B69" w:rsidR="009A7A2D" w:rsidRPr="00580076" w:rsidRDefault="003D4102" w:rsidP="003D4102">
            <w:pPr>
              <w:spacing w:line="360" w:lineRule="auto"/>
              <w:contextualSpacing/>
              <w:jc w:val="center"/>
              <w:rPr>
                <w:rFonts w:ascii="Times New Roman" w:hAnsi="Times New Roman" w:cs="Times New Roman"/>
              </w:rPr>
            </w:pPr>
            <w:r>
              <w:rPr>
                <w:rFonts w:ascii="Times New Roman" w:hAnsi="Times New Roman" w:cs="Times New Roman"/>
              </w:rPr>
              <w:t>261.53</w:t>
            </w:r>
          </w:p>
        </w:tc>
      </w:tr>
      <w:tr w:rsidR="009A7A2D" w:rsidRPr="00580076" w14:paraId="7948E5FB" w14:textId="77777777" w:rsidTr="00EA499C">
        <w:tc>
          <w:tcPr>
            <w:tcW w:w="1558" w:type="dxa"/>
            <w:tcBorders>
              <w:bottom w:val="single" w:sz="4" w:space="0" w:color="auto"/>
            </w:tcBorders>
          </w:tcPr>
          <w:p w14:paraId="3FA78A3A"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N</w:t>
            </w:r>
          </w:p>
          <w:p w14:paraId="196EB24F" w14:textId="77777777" w:rsidR="009A7A2D" w:rsidRPr="00580076" w:rsidRDefault="009A7A2D"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46BB2F01"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16071CF2" w14:textId="2F3AF944"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7</w:t>
            </w:r>
          </w:p>
        </w:tc>
        <w:tc>
          <w:tcPr>
            <w:tcW w:w="1558" w:type="dxa"/>
            <w:tcBorders>
              <w:bottom w:val="single" w:sz="4" w:space="0" w:color="auto"/>
            </w:tcBorders>
          </w:tcPr>
          <w:p w14:paraId="29EE32C0"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321DCA7D" w14:textId="5F0A28B9"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9</w:t>
            </w:r>
          </w:p>
        </w:tc>
        <w:tc>
          <w:tcPr>
            <w:tcW w:w="1558" w:type="dxa"/>
            <w:tcBorders>
              <w:bottom w:val="single" w:sz="4" w:space="0" w:color="auto"/>
            </w:tcBorders>
          </w:tcPr>
          <w:p w14:paraId="3BEDF5FA" w14:textId="77777777" w:rsidR="009A7A2D" w:rsidRPr="00580076" w:rsidRDefault="009A7A2D" w:rsidP="00EA499C">
            <w:pPr>
              <w:spacing w:line="360" w:lineRule="auto"/>
              <w:contextualSpacing/>
              <w:jc w:val="center"/>
              <w:rPr>
                <w:rFonts w:ascii="Times New Roman" w:hAnsi="Times New Roman" w:cs="Times New Roman"/>
              </w:rPr>
            </w:pPr>
          </w:p>
        </w:tc>
        <w:tc>
          <w:tcPr>
            <w:tcW w:w="1559" w:type="dxa"/>
            <w:tcBorders>
              <w:bottom w:val="single" w:sz="4" w:space="0" w:color="auto"/>
            </w:tcBorders>
          </w:tcPr>
          <w:p w14:paraId="3302461F" w14:textId="77777777" w:rsidR="009A7A2D" w:rsidRPr="00580076" w:rsidRDefault="009A7A2D" w:rsidP="00EA499C">
            <w:pPr>
              <w:spacing w:line="360" w:lineRule="auto"/>
              <w:contextualSpacing/>
              <w:jc w:val="center"/>
              <w:rPr>
                <w:rFonts w:ascii="Times New Roman" w:hAnsi="Times New Roman" w:cs="Times New Roman"/>
              </w:rPr>
            </w:pPr>
          </w:p>
        </w:tc>
      </w:tr>
    </w:tbl>
    <w:p w14:paraId="7CABBC66" w14:textId="77777777" w:rsidR="009A7A2D" w:rsidRPr="00580076" w:rsidRDefault="009A7A2D" w:rsidP="009A7A2D">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580076">
        <w:rPr>
          <w:rFonts w:ascii="Times New Roman" w:hAnsi="Times New Roman" w:cs="Times New Roman"/>
        </w:rPr>
        <w:t>.</w:t>
      </w:r>
    </w:p>
    <w:p w14:paraId="7021B663" w14:textId="77777777" w:rsidR="009A7A2D" w:rsidRDefault="009A7A2D" w:rsidP="00580076">
      <w:pPr>
        <w:spacing w:line="480" w:lineRule="auto"/>
        <w:contextualSpacing/>
        <w:rPr>
          <w:rFonts w:ascii="Times New Roman" w:hAnsi="Times New Roman" w:cs="Times New Roman"/>
        </w:rPr>
      </w:pPr>
    </w:p>
    <w:p w14:paraId="2C3582A2" w14:textId="77777777" w:rsidR="005E18EF" w:rsidRDefault="005E18EF">
      <w:pPr>
        <w:rPr>
          <w:rFonts w:ascii="Times New Roman" w:hAnsi="Times New Roman" w:cs="Times New Roman"/>
        </w:rPr>
      </w:pPr>
      <w:r>
        <w:rPr>
          <w:rFonts w:ascii="Times New Roman" w:hAnsi="Times New Roman" w:cs="Times New Roman"/>
        </w:rPr>
        <w:br w:type="page"/>
      </w:r>
    </w:p>
    <w:p w14:paraId="69A41C78" w14:textId="425D77AE" w:rsidR="005E18EF" w:rsidRPr="00E23B0C" w:rsidRDefault="005E18EF" w:rsidP="005E18EF">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sidR="00530868">
        <w:rPr>
          <w:rFonts w:ascii="Times New Roman" w:hAnsi="Times New Roman" w:cs="Times New Roman"/>
        </w:rPr>
        <w:t>4</w:t>
      </w:r>
      <w:r>
        <w:rPr>
          <w:rFonts w:ascii="Times New Roman" w:hAnsi="Times New Roman" w:cs="Times New Roman"/>
        </w:rPr>
        <w:t xml:space="preserve">: </w:t>
      </w:r>
      <w:r w:rsidR="00530868">
        <w:rPr>
          <w:rFonts w:ascii="Times New Roman" w:hAnsi="Times New Roman" w:cs="Times New Roman"/>
          <w:i/>
          <w:iCs/>
        </w:rPr>
        <w:t>Team Cost</w:t>
      </w:r>
      <w:r>
        <w:rPr>
          <w:rFonts w:ascii="Times New Roman" w:hAnsi="Times New Roman" w:cs="Times New Roman"/>
          <w:i/>
          <w:iCs/>
        </w:rPr>
        <w:t xml:space="preserv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5E18EF" w:rsidRPr="006C23BA" w14:paraId="0BFB1DA1" w14:textId="77777777" w:rsidTr="00EA499C">
        <w:tc>
          <w:tcPr>
            <w:tcW w:w="1558" w:type="dxa"/>
            <w:tcBorders>
              <w:top w:val="single" w:sz="4" w:space="0" w:color="auto"/>
              <w:bottom w:val="single" w:sz="4" w:space="0" w:color="auto"/>
            </w:tcBorders>
          </w:tcPr>
          <w:p w14:paraId="57E50866"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088024F9" w14:textId="78E2FCE8" w:rsidR="005E18EF" w:rsidRPr="006C23BA" w:rsidRDefault="008F6502" w:rsidP="00EA499C">
            <w:pPr>
              <w:spacing w:line="360" w:lineRule="auto"/>
              <w:contextualSpacing/>
              <w:rPr>
                <w:rFonts w:ascii="Times New Roman" w:hAnsi="Times New Roman" w:cs="Times New Roman"/>
              </w:rPr>
            </w:pPr>
            <w:proofErr w:type="spellStart"/>
            <w:r>
              <w:rPr>
                <w:rFonts w:ascii="Times New Roman" w:hAnsi="Times New Roman" w:cs="Times New Roman"/>
              </w:rPr>
              <w:t>AttCost</w:t>
            </w:r>
            <w:proofErr w:type="spellEnd"/>
          </w:p>
        </w:tc>
        <w:tc>
          <w:tcPr>
            <w:tcW w:w="1558" w:type="dxa"/>
            <w:tcBorders>
              <w:top w:val="single" w:sz="4" w:space="0" w:color="auto"/>
              <w:bottom w:val="single" w:sz="4" w:space="0" w:color="auto"/>
            </w:tcBorders>
          </w:tcPr>
          <w:p w14:paraId="371717DC"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SE</w:t>
            </w:r>
          </w:p>
        </w:tc>
      </w:tr>
      <w:tr w:rsidR="005E18EF" w:rsidRPr="006C23BA" w14:paraId="3A7C93F0" w14:textId="77777777" w:rsidTr="00EA499C">
        <w:tc>
          <w:tcPr>
            <w:tcW w:w="1558" w:type="dxa"/>
            <w:tcBorders>
              <w:top w:val="single" w:sz="4" w:space="0" w:color="auto"/>
            </w:tcBorders>
          </w:tcPr>
          <w:p w14:paraId="5F041B10" w14:textId="191E903E"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Constant</w:t>
            </w:r>
          </w:p>
        </w:tc>
        <w:tc>
          <w:tcPr>
            <w:tcW w:w="1558" w:type="dxa"/>
            <w:tcBorders>
              <w:top w:val="single" w:sz="4" w:space="0" w:color="auto"/>
            </w:tcBorders>
          </w:tcPr>
          <w:p w14:paraId="7E5C5E5B" w14:textId="1CFEA184"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4.2e7</w:t>
            </w:r>
            <w:r w:rsidR="005E18EF">
              <w:rPr>
                <w:rFonts w:ascii="Times New Roman" w:hAnsi="Times New Roman" w:cs="Times New Roman"/>
              </w:rPr>
              <w:t>***</w:t>
            </w:r>
          </w:p>
        </w:tc>
        <w:tc>
          <w:tcPr>
            <w:tcW w:w="1558" w:type="dxa"/>
            <w:tcBorders>
              <w:top w:val="single" w:sz="4" w:space="0" w:color="auto"/>
            </w:tcBorders>
          </w:tcPr>
          <w:p w14:paraId="72A83816" w14:textId="6ECBCBB2"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5.5e6</w:t>
            </w:r>
          </w:p>
        </w:tc>
      </w:tr>
      <w:tr w:rsidR="005E18EF" w:rsidRPr="006C23BA" w14:paraId="5FFD0AD9" w14:textId="77777777" w:rsidTr="00EA499C">
        <w:tc>
          <w:tcPr>
            <w:tcW w:w="1558" w:type="dxa"/>
            <w:tcBorders>
              <w:bottom w:val="single" w:sz="4" w:space="0" w:color="auto"/>
            </w:tcBorders>
          </w:tcPr>
          <w:p w14:paraId="21341920" w14:textId="616F2165"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Team Cost</w:t>
            </w:r>
          </w:p>
        </w:tc>
        <w:tc>
          <w:tcPr>
            <w:tcW w:w="1558" w:type="dxa"/>
            <w:tcBorders>
              <w:bottom w:val="single" w:sz="4" w:space="0" w:color="auto"/>
            </w:tcBorders>
          </w:tcPr>
          <w:p w14:paraId="4C85EBEB" w14:textId="3F832920" w:rsidR="005E18EF" w:rsidRPr="006C23BA" w:rsidRDefault="005E18EF" w:rsidP="00EA499C">
            <w:pPr>
              <w:spacing w:line="360" w:lineRule="auto"/>
              <w:contextualSpacing/>
              <w:rPr>
                <w:rFonts w:ascii="Times New Roman" w:hAnsi="Times New Roman" w:cs="Times New Roman"/>
              </w:rPr>
            </w:pPr>
            <w:r w:rsidRPr="00E23B0C">
              <w:rPr>
                <w:rFonts w:ascii="Times New Roman" w:hAnsi="Times New Roman" w:cs="Times New Roman"/>
              </w:rPr>
              <w:t>0.0</w:t>
            </w:r>
            <w:r w:rsidR="00530868">
              <w:rPr>
                <w:rFonts w:ascii="Times New Roman" w:hAnsi="Times New Roman" w:cs="Times New Roman"/>
              </w:rPr>
              <w:t>1</w:t>
            </w:r>
            <w:r>
              <w:rPr>
                <w:rFonts w:ascii="Times New Roman" w:hAnsi="Times New Roman" w:cs="Times New Roman"/>
              </w:rPr>
              <w:t>***</w:t>
            </w:r>
          </w:p>
        </w:tc>
        <w:tc>
          <w:tcPr>
            <w:tcW w:w="1558" w:type="dxa"/>
            <w:tcBorders>
              <w:bottom w:val="single" w:sz="4" w:space="0" w:color="auto"/>
            </w:tcBorders>
          </w:tcPr>
          <w:p w14:paraId="1528F99F" w14:textId="6AD270C4"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0.00</w:t>
            </w:r>
          </w:p>
        </w:tc>
      </w:tr>
      <w:tr w:rsidR="005E18EF" w:rsidRPr="006C23BA" w14:paraId="00F89853" w14:textId="77777777" w:rsidTr="00EA499C">
        <w:tc>
          <w:tcPr>
            <w:tcW w:w="1558" w:type="dxa"/>
            <w:tcBorders>
              <w:bottom w:val="single" w:sz="4" w:space="0" w:color="auto"/>
            </w:tcBorders>
          </w:tcPr>
          <w:p w14:paraId="0996089E" w14:textId="77777777" w:rsidR="005E18EF" w:rsidRDefault="005E18EF" w:rsidP="00EA499C">
            <w:pPr>
              <w:spacing w:line="360" w:lineRule="auto"/>
              <w:contextualSpacing/>
              <w:rPr>
                <w:rFonts w:ascii="Times New Roman" w:hAnsi="Times New Roman" w:cs="Times New Roman"/>
              </w:rPr>
            </w:pPr>
            <w:r>
              <w:rPr>
                <w:rFonts w:ascii="Times New Roman" w:hAnsi="Times New Roman" w:cs="Times New Roman"/>
              </w:rPr>
              <w:t>N</w:t>
            </w:r>
          </w:p>
          <w:p w14:paraId="5BD54A72"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095E855"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918</w:t>
            </w:r>
          </w:p>
          <w:p w14:paraId="31FED474" w14:textId="459D2652"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0.</w:t>
            </w:r>
            <w:r w:rsidR="00530868">
              <w:rPr>
                <w:rFonts w:ascii="Times New Roman" w:hAnsi="Times New Roman" w:cs="Times New Roman"/>
              </w:rPr>
              <w:t>59</w:t>
            </w:r>
          </w:p>
        </w:tc>
        <w:tc>
          <w:tcPr>
            <w:tcW w:w="1558" w:type="dxa"/>
            <w:tcBorders>
              <w:bottom w:val="single" w:sz="4" w:space="0" w:color="auto"/>
            </w:tcBorders>
          </w:tcPr>
          <w:p w14:paraId="18293C3C" w14:textId="77777777" w:rsidR="005E18EF" w:rsidRPr="006C23BA" w:rsidRDefault="005E18EF" w:rsidP="00EA499C">
            <w:pPr>
              <w:spacing w:line="360" w:lineRule="auto"/>
              <w:contextualSpacing/>
              <w:rPr>
                <w:rFonts w:ascii="Times New Roman" w:hAnsi="Times New Roman" w:cs="Times New Roman"/>
              </w:rPr>
            </w:pPr>
          </w:p>
        </w:tc>
      </w:tr>
    </w:tbl>
    <w:p w14:paraId="5BF8696A" w14:textId="77777777" w:rsidR="005E18EF" w:rsidRPr="00B31EA2" w:rsidRDefault="005E18EF" w:rsidP="005E18EF">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bookmarkEnd w:id="45"/>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46"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7"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47"/>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8"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48"/>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9"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49"/>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0"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0"/>
      </w:tr>
      <w:bookmarkEnd w:id="46"/>
    </w:tbl>
    <w:p w14:paraId="0C17ACB7" w14:textId="77777777" w:rsidR="00863003" w:rsidRPr="00ED6BF5" w:rsidRDefault="00863003" w:rsidP="007F288D">
      <w:pPr>
        <w:spacing w:line="480" w:lineRule="auto"/>
        <w:rPr>
          <w:rFonts w:ascii="Times New Roman" w:hAnsi="Times New Roman" w:cs="Times New Roman"/>
          <w:color w:val="000000" w:themeColor="text1"/>
        </w:rPr>
      </w:pPr>
    </w:p>
    <w:sectPr w:rsidR="00863003"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208ED" w14:textId="77777777" w:rsidR="00863003" w:rsidRDefault="00863003">
      <w:pPr>
        <w:spacing w:after="0"/>
      </w:pPr>
      <w:r>
        <w:separator/>
      </w:r>
    </w:p>
  </w:endnote>
  <w:endnote w:type="continuationSeparator" w:id="0">
    <w:p w14:paraId="4B753B2B" w14:textId="77777777" w:rsidR="00863003" w:rsidRDefault="00863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73E03" w14:textId="77777777" w:rsidR="00863003" w:rsidRDefault="00863003">
      <w:r>
        <w:separator/>
      </w:r>
    </w:p>
  </w:footnote>
  <w:footnote w:type="continuationSeparator" w:id="0">
    <w:p w14:paraId="77F8458E" w14:textId="77777777" w:rsidR="00863003" w:rsidRDefault="00863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13C4F"/>
    <w:rsid w:val="00077323"/>
    <w:rsid w:val="00082052"/>
    <w:rsid w:val="000839E7"/>
    <w:rsid w:val="00143BC0"/>
    <w:rsid w:val="0017340C"/>
    <w:rsid w:val="001812BB"/>
    <w:rsid w:val="00195B68"/>
    <w:rsid w:val="001F473F"/>
    <w:rsid w:val="00204F47"/>
    <w:rsid w:val="00207513"/>
    <w:rsid w:val="00234A40"/>
    <w:rsid w:val="00251792"/>
    <w:rsid w:val="00270CA3"/>
    <w:rsid w:val="002A21D2"/>
    <w:rsid w:val="00354575"/>
    <w:rsid w:val="00377E60"/>
    <w:rsid w:val="00387D48"/>
    <w:rsid w:val="0039379E"/>
    <w:rsid w:val="003B15DC"/>
    <w:rsid w:val="003D2862"/>
    <w:rsid w:val="003D4102"/>
    <w:rsid w:val="003E29AB"/>
    <w:rsid w:val="004015E3"/>
    <w:rsid w:val="00441FA8"/>
    <w:rsid w:val="00447DD9"/>
    <w:rsid w:val="00461ECA"/>
    <w:rsid w:val="00477599"/>
    <w:rsid w:val="004C1696"/>
    <w:rsid w:val="005139B3"/>
    <w:rsid w:val="005143E7"/>
    <w:rsid w:val="00530868"/>
    <w:rsid w:val="00532CF7"/>
    <w:rsid w:val="00533B45"/>
    <w:rsid w:val="00580076"/>
    <w:rsid w:val="0059547C"/>
    <w:rsid w:val="005A541A"/>
    <w:rsid w:val="005D47B9"/>
    <w:rsid w:val="005E18EF"/>
    <w:rsid w:val="005E412B"/>
    <w:rsid w:val="005E5D53"/>
    <w:rsid w:val="00627A1C"/>
    <w:rsid w:val="00655E33"/>
    <w:rsid w:val="00664CFE"/>
    <w:rsid w:val="00671A00"/>
    <w:rsid w:val="0068550D"/>
    <w:rsid w:val="006A6443"/>
    <w:rsid w:val="006C23BA"/>
    <w:rsid w:val="007031F2"/>
    <w:rsid w:val="007245E5"/>
    <w:rsid w:val="00752BD6"/>
    <w:rsid w:val="007723E9"/>
    <w:rsid w:val="0077711A"/>
    <w:rsid w:val="0079098B"/>
    <w:rsid w:val="007F288D"/>
    <w:rsid w:val="00825FE8"/>
    <w:rsid w:val="008329C7"/>
    <w:rsid w:val="00856B35"/>
    <w:rsid w:val="00857E20"/>
    <w:rsid w:val="00863003"/>
    <w:rsid w:val="008728C3"/>
    <w:rsid w:val="00874BAE"/>
    <w:rsid w:val="008D138B"/>
    <w:rsid w:val="008D45F0"/>
    <w:rsid w:val="008F6502"/>
    <w:rsid w:val="00913706"/>
    <w:rsid w:val="0092197D"/>
    <w:rsid w:val="00931525"/>
    <w:rsid w:val="00946F80"/>
    <w:rsid w:val="009A4326"/>
    <w:rsid w:val="009A7A2D"/>
    <w:rsid w:val="009C591A"/>
    <w:rsid w:val="009D7564"/>
    <w:rsid w:val="00A10384"/>
    <w:rsid w:val="00A66724"/>
    <w:rsid w:val="00A748C5"/>
    <w:rsid w:val="00A95882"/>
    <w:rsid w:val="00AA7350"/>
    <w:rsid w:val="00AC4C65"/>
    <w:rsid w:val="00AD05E7"/>
    <w:rsid w:val="00AF3FB8"/>
    <w:rsid w:val="00AF5107"/>
    <w:rsid w:val="00AF53DA"/>
    <w:rsid w:val="00B145A8"/>
    <w:rsid w:val="00B17FE9"/>
    <w:rsid w:val="00B31EA2"/>
    <w:rsid w:val="00BD5615"/>
    <w:rsid w:val="00BE08F0"/>
    <w:rsid w:val="00C014A5"/>
    <w:rsid w:val="00C0755A"/>
    <w:rsid w:val="00C2741C"/>
    <w:rsid w:val="00C43066"/>
    <w:rsid w:val="00CF5079"/>
    <w:rsid w:val="00D01CCC"/>
    <w:rsid w:val="00D02219"/>
    <w:rsid w:val="00D05115"/>
    <w:rsid w:val="00D15602"/>
    <w:rsid w:val="00D41C23"/>
    <w:rsid w:val="00D614CD"/>
    <w:rsid w:val="00D85723"/>
    <w:rsid w:val="00DB45F6"/>
    <w:rsid w:val="00E177F9"/>
    <w:rsid w:val="00E20967"/>
    <w:rsid w:val="00E23B0C"/>
    <w:rsid w:val="00E33F28"/>
    <w:rsid w:val="00E421E8"/>
    <w:rsid w:val="00E878F2"/>
    <w:rsid w:val="00E94A3C"/>
    <w:rsid w:val="00ED5A7D"/>
    <w:rsid w:val="00ED6BF5"/>
    <w:rsid w:val="00F63AF1"/>
    <w:rsid w:val="00F65715"/>
    <w:rsid w:val="00F83789"/>
    <w:rsid w:val="00F94059"/>
    <w:rsid w:val="00F947F1"/>
    <w:rsid w:val="00FA2AC3"/>
    <w:rsid w:val="00FB55DE"/>
    <w:rsid w:val="00FC6A53"/>
    <w:rsid w:val="00FE3039"/>
    <w:rsid w:val="00FE7B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 w:type="table" w:styleId="TableGrid">
    <w:name w:val="Table Grid"/>
    <w:basedOn w:val="TableNormal"/>
    <w:uiPriority w:val="39"/>
    <w:rsid w:val="006855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DAA0B2D-E809-BB4F-B22B-2AB1A8E70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4</Pages>
  <Words>8164</Words>
  <Characters>4653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120</cp:revision>
  <dcterms:created xsi:type="dcterms:W3CDTF">2023-11-28T19:35:00Z</dcterms:created>
  <dcterms:modified xsi:type="dcterms:W3CDTF">2023-11-29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